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85C" w:rsidRP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>MAK2142 Thermodynamics II</w:t>
      </w:r>
    </w:p>
    <w:p w:rsidR="00566C49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 1: </w:t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>Gas Turbine</w:t>
      </w:r>
      <w:r w:rsidR="00466923">
        <w:rPr>
          <w:rFonts w:ascii="Times New Roman" w:eastAsia="Times New Roman" w:hAnsi="Times New Roman" w:cs="Times New Roman"/>
          <w:b/>
          <w:sz w:val="24"/>
          <w:szCs w:val="24"/>
        </w:rPr>
        <w:t xml:space="preserve"> Cycle</w:t>
      </w:r>
    </w:p>
    <w:p w:rsid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66923" w:rsidRDefault="00466923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JECT 1:</w:t>
      </w:r>
    </w:p>
    <w:p w:rsidR="00BD185C" w:rsidRP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>Assign</w:t>
      </w:r>
      <w:r w:rsidR="00466923">
        <w:rPr>
          <w:rFonts w:ascii="Times New Roman" w:eastAsia="Times New Roman" w:hAnsi="Times New Roman" w:cs="Times New Roman"/>
          <w:b/>
          <w:sz w:val="24"/>
          <w:szCs w:val="24"/>
        </w:rPr>
        <w:t>ment</w:t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 xml:space="preserve"> Date:</w:t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11.04.2020 </w:t>
      </w:r>
    </w:p>
    <w:p w:rsid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 xml:space="preserve">Due Date: </w:t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>21.04.2020</w:t>
      </w:r>
    </w:p>
    <w:p w:rsidR="00BD185C" w:rsidRP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0336C" w:rsidRDefault="00566C49" w:rsidP="00B0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6923">
        <w:rPr>
          <w:rFonts w:ascii="Times New Roman" w:eastAsia="Times New Roman" w:hAnsi="Times New Roman" w:cs="Times New Roman"/>
          <w:b/>
          <w:sz w:val="24"/>
          <w:szCs w:val="24"/>
        </w:rPr>
        <w:t xml:space="preserve">Project Description: </w:t>
      </w:r>
      <w:r w:rsidRPr="00466923">
        <w:rPr>
          <w:rFonts w:ascii="Times New Roman" w:eastAsia="Times New Roman" w:hAnsi="Times New Roman" w:cs="Times New Roman"/>
          <w:b/>
          <w:sz w:val="24"/>
          <w:szCs w:val="24"/>
        </w:rPr>
        <w:br/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You are requested to perform a project study for a newly built small community to generate the electricity needed by its inhabitants. You are, in this regard, requested to consider an air-standard Brayton cycle. Assume an isentropic efficiency of 88% for both compressor and turbine. You are requested to develop and analyze a system by considering heat input from two out of three fuel groups, namely liquid, gas and solid fuels.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1)    Follow the following solution procedure</w:t>
      </w:r>
      <w:proofErr w:type="gramStart"/>
      <w:r w:rsidRPr="00566C49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Design a power plant and run it at least for two types of fuels selected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Make problem statement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Show the cycle on a T-s diagram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Make CONCEPTUALLY CORRECT assumptions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List all properties obtained and/or calculated and/or assumed in the table form for the plant based on the state points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Write all balance equations (mass, energy, entropy, and exergy) for each device</w:t>
      </w:r>
    </w:p>
    <w:p w:rsidR="00213755" w:rsidRPr="00EE76E6" w:rsidRDefault="00566C49" w:rsidP="005E4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6C49">
        <w:rPr>
          <w:rFonts w:ascii="Times New Roman" w:eastAsia="Times New Roman" w:hAnsi="Times New Roman" w:cs="Times New Roman"/>
          <w:sz w:val="24"/>
          <w:szCs w:val="24"/>
        </w:rPr>
        <w:t>·</w:t>
      </w:r>
      <w:r w:rsidR="00B0336C">
        <w:rPr>
          <w:rFonts w:ascii="Times New Roman" w:eastAsia="Times New Roman" w:hAnsi="Times New Roman" w:cs="Times New Roman"/>
          <w:sz w:val="24"/>
          <w:szCs w:val="24"/>
        </w:rPr>
        <w:t xml:space="preserve">       Perform the calculations t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hrough</w:t>
      </w:r>
      <w:r w:rsidR="00B435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Thermoflex</w:t>
      </w:r>
      <w:r w:rsidR="00B435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software package for all mass flow</w:t>
      </w:r>
      <w:r w:rsidR="002303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rates, heat and work rates, efficiencies for all components and the entire system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Entropy and exergy analyses will be performed separately through the balance equations to calculate entropy generations and exergy destructions for each unit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 xml:space="preserve">·       Discuss results (with reasoning and 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t>verification</w:t>
      </w:r>
      <w:proofErr w:type="gramStart"/>
      <w:r w:rsidRPr="00EE76E6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EE76E6">
        <w:rPr>
          <w:rFonts w:ascii="Times New Roman" w:eastAsia="Times New Roman" w:hAnsi="Times New Roman" w:cs="Times New Roman"/>
          <w:sz w:val="24"/>
          <w:szCs w:val="24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</w:rPr>
        <w:br/>
        <w:t xml:space="preserve">2)    Discuss both cost and environmental impact issues </w:t>
      </w:r>
      <w:r w:rsidR="00C8397F" w:rsidRPr="00EE76E6">
        <w:rPr>
          <w:rFonts w:ascii="Times New Roman" w:eastAsia="Times New Roman" w:hAnsi="Times New Roman" w:cs="Times New Roman"/>
          <w:sz w:val="24"/>
          <w:szCs w:val="24"/>
        </w:rPr>
        <w:t xml:space="preserve">for the cases considered. 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</w:rPr>
        <w:br/>
      </w:r>
      <w:r w:rsidR="00CE4C59"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Remarks</w:t>
      </w:r>
      <w:proofErr w:type="gramStart"/>
      <w:r w:rsidR="00466923" w:rsidRPr="00EE76E6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="00466923" w:rsidRPr="00EE76E6">
        <w:rPr>
          <w:rFonts w:ascii="Times New Roman" w:eastAsia="Times New Roman" w:hAnsi="Times New Roman" w:cs="Times New Roman"/>
          <w:sz w:val="24"/>
          <w:szCs w:val="24"/>
        </w:rPr>
        <w:br/>
        <w:t xml:space="preserve">a) 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t>Use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4" w:history="1">
        <w:r w:rsidRPr="00EE76E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hermoflex</w:t>
        </w:r>
        <w:r w:rsidR="00B43594" w:rsidRPr="00EE76E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EE76E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oftware</w:t>
        </w:r>
      </w:hyperlink>
      <w:r w:rsidRPr="00EE76E6">
        <w:rPr>
          <w:rFonts w:ascii="Times New Roman" w:eastAsia="Times New Roman" w:hAnsi="Times New Roman" w:cs="Times New Roman"/>
          <w:sz w:val="24"/>
          <w:szCs w:val="24"/>
        </w:rPr>
        <w:t xml:space="preserve"> for the above calculations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</w:rPr>
        <w:t>.</w:t>
      </w:r>
      <w:r w:rsidR="005E41E4" w:rsidRPr="00EE76E6">
        <w:rPr>
          <w:rFonts w:ascii="Times New Roman" w:eastAsia="Times New Roman" w:hAnsi="Times New Roman" w:cs="Times New Roman"/>
          <w:sz w:val="24"/>
          <w:szCs w:val="24"/>
        </w:rPr>
        <w:t xml:space="preserve"> Download the software through link below: </w:t>
      </w:r>
      <w:hyperlink r:id="rId5" w:tgtFrame="_blank" w:history="1">
        <w:r w:rsidR="005E41E4" w:rsidRPr="00EE76E6">
          <w:rPr>
            <w:rStyle w:val="Hyperlink"/>
            <w:rFonts w:ascii="Times New Roman" w:hAnsi="Times New Roman" w:cs="Times New Roman"/>
            <w:color w:val="1155CC"/>
            <w:sz w:val="24"/>
            <w:szCs w:val="24"/>
            <w:shd w:val="clear" w:color="auto" w:fill="FFFFFF"/>
          </w:rPr>
          <w:t>https://www.thermoflow.com/Demo/tmp/Thermoflow 23 Free Trial Setup - A549A - 2 - 10.exe</w:t>
        </w:r>
      </w:hyperlink>
      <w:r w:rsidR="005E41E4" w:rsidRPr="00EE76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6923" w:rsidRPr="00EE76E6">
        <w:rPr>
          <w:rFonts w:ascii="Times New Roman" w:eastAsia="Times New Roman" w:hAnsi="Times New Roman" w:cs="Times New Roman"/>
          <w:sz w:val="24"/>
          <w:szCs w:val="24"/>
        </w:rPr>
        <w:br/>
        <w:t xml:space="preserve">b) </w:t>
      </w:r>
      <w:proofErr w:type="gramStart"/>
      <w:r w:rsidRPr="00EE76E6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Pr="00EE76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6923" w:rsidRPr="00EE76E6">
        <w:rPr>
          <w:rFonts w:ascii="Times New Roman" w:eastAsia="Times New Roman" w:hAnsi="Times New Roman" w:cs="Times New Roman"/>
          <w:sz w:val="24"/>
          <w:szCs w:val="24"/>
        </w:rPr>
        <w:t>project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t xml:space="preserve"> report will be submitted through 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</w:rPr>
        <w:t>e-mail.</w:t>
      </w:r>
    </w:p>
    <w:p w:rsidR="00466923" w:rsidRPr="00EE76E6" w:rsidRDefault="00466923">
      <w:pPr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MAK2142 Termodinamik II</w:t>
      </w: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Proje 1: Gaz Türbini</w:t>
      </w:r>
      <w:r w:rsidR="00466923"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Cevrimi</w:t>
      </w: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</w:p>
    <w:p w:rsidR="00466923" w:rsidRPr="00EE76E6" w:rsidRDefault="00466923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PROJE 1:</w:t>
      </w: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Verildiği Tarih:</w:t>
      </w: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ab/>
        <w:t xml:space="preserve">11.04.2020 </w:t>
      </w: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Teslim Tarihi: </w:t>
      </w: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ab/>
        <w:t>21.04.2020</w:t>
      </w:r>
    </w:p>
    <w:p w:rsidR="00BD185C" w:rsidRPr="00EE76E6" w:rsidRDefault="00BD185C" w:rsidP="00B0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:rsidR="00466923" w:rsidRPr="00EE76E6" w:rsidRDefault="00FF17B2" w:rsidP="00B0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Proje Tanımı: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Sakinlerinin ihtiyaç duyduğu elektriği üretmek için yeni inşa edilmiş küçük bir yerleşim yeri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nde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bir proje çalışması yapmanız isteniyor. Bu bağlamda, hava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le çalışan bir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Brayton 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çevrimini dikkate al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ın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Kompresör ve türbin için izantropik verimleri %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88 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kabul edin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Sıvı, gaz ve katı yakıtlardan ikisinden gelen ısı girdisini dikkate alarak bir sistem geliştirip analiz 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edin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</w:p>
    <w:p w:rsidR="00B0336C" w:rsidRPr="00EE76E6" w:rsidRDefault="00FF17B2" w:rsidP="00B0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1)    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Aşağıdaki çözüm 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adımlarını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takip edin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: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Bir güç çevrimi tasarlayın ve en az 2 farklı yakıt ile analiz edi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Problemi belirleyin.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Çevrimi bir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T-s di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y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agram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ında gösteri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KAVRAMSAL </w:t>
      </w:r>
      <w:r w:rsidR="00DB5AD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olarak 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DOĞRU varsayımlar yapı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</w:t>
      </w:r>
      <w:r w:rsidR="002A630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E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lde edilen ve/veya hesaplanan ve/</w:t>
      </w:r>
      <w:r w:rsidR="002A630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veya kabul edilen </w:t>
      </w:r>
      <w:r w:rsidR="00B0336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tüm özellikleri </w:t>
      </w:r>
      <w:r w:rsidR="002A630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durum noktalarına göre bir tablo yapın.</w:t>
      </w:r>
    </w:p>
    <w:p w:rsidR="00B0336C" w:rsidRPr="00EE76E6" w:rsidRDefault="00B0336C" w:rsidP="00B0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·</w:t>
      </w:r>
      <w:r w:rsidR="002A630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     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Her</w:t>
      </w:r>
      <w:r w:rsidR="002A630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bir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cihaz için tüm denge denklemlerini (kütle, enerji, entropi ve ekserji) yazın</w:t>
      </w:r>
      <w:r w:rsidR="002A630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. </w:t>
      </w:r>
    </w:p>
    <w:p w:rsidR="002A6307" w:rsidRPr="00EE76E6" w:rsidRDefault="00FF17B2" w:rsidP="00B0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·       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Tüm sistem için </w:t>
      </w:r>
      <w:r w:rsidR="002A630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Thermoflex yazılım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ını kullanarak kütle akış hızları, ısıl güç, iş ve verim</w:t>
      </w:r>
      <w:r w:rsidR="002A630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hesaplamalar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ını</w:t>
      </w:r>
      <w:r w:rsidR="002A630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yapı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n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</w:p>
    <w:p w:rsidR="00DC3B93" w:rsidRPr="00EE76E6" w:rsidRDefault="00FF17B2" w:rsidP="00B0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·       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Her bir bileşen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deki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entropi üretimi ve ekserji yok oluşlarını hesaplamak için denge denklemleri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ni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kullanarak entropi ve ekserji analizleri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ni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="00B4359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yapın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</w:p>
    <w:p w:rsidR="00DC3B93" w:rsidRPr="00EE76E6" w:rsidRDefault="00FF17B2" w:rsidP="00DC3B93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·       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Sonuçları tartışın (nedenleri ve doğrulamalar ile)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2)     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Ele alınan durumlar için hem maliyet hem de çevresel etki konularını tartışı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="00466923"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tr-TR"/>
        </w:rPr>
        <w:t>Not</w:t>
      </w:r>
      <w:r w:rsidR="00DC3B93"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tr-TR"/>
        </w:rPr>
        <w:t>lar</w:t>
      </w:r>
      <w:r w:rsidR="00466923"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tr-TR"/>
        </w:rPr>
        <w:t>:</w:t>
      </w:r>
    </w:p>
    <w:p w:rsidR="00DC3B93" w:rsidRPr="00EE76E6" w:rsidRDefault="00466923" w:rsidP="00DC3B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a) 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Yukarıdaki hesaplamalar için </w:t>
      </w:r>
      <w:r w:rsidR="00EE76E6" w:rsidRPr="00EE76E6">
        <w:rPr>
          <w:rFonts w:ascii="Times New Roman" w:hAnsi="Times New Roman" w:cs="Times New Roman"/>
          <w:sz w:val="24"/>
          <w:szCs w:val="24"/>
        </w:rPr>
        <w:fldChar w:fldCharType="begin"/>
      </w:r>
      <w:r w:rsidR="00EE76E6" w:rsidRPr="00EE76E6">
        <w:rPr>
          <w:rFonts w:ascii="Times New Roman" w:hAnsi="Times New Roman" w:cs="Times New Roman"/>
          <w:sz w:val="24"/>
          <w:szCs w:val="24"/>
        </w:rPr>
        <w:instrText xml:space="preserve"> HYPERLINK "http://www.thermoflow.com/tf_videos.html" </w:instrText>
      </w:r>
      <w:r w:rsidR="00EE76E6" w:rsidRPr="00EE76E6">
        <w:rPr>
          <w:rFonts w:ascii="Times New Roman" w:hAnsi="Times New Roman" w:cs="Times New Roman"/>
          <w:sz w:val="24"/>
          <w:szCs w:val="24"/>
        </w:rPr>
        <w:fldChar w:fldCharType="separate"/>
      </w:r>
      <w:r w:rsidR="00DC3B93" w:rsidRPr="00EE76E6">
        <w:rPr>
          <w:rStyle w:val="Hyperlink"/>
          <w:rFonts w:ascii="Times New Roman" w:eastAsia="Times New Roman" w:hAnsi="Times New Roman" w:cs="Times New Roman"/>
          <w:sz w:val="24"/>
          <w:szCs w:val="24"/>
          <w:lang w:val="tr-TR"/>
        </w:rPr>
        <w:t>Thermoflex yazılımını</w:t>
      </w:r>
      <w:r w:rsidR="00EE76E6" w:rsidRPr="00EE76E6">
        <w:rPr>
          <w:rStyle w:val="Hyperlink"/>
          <w:rFonts w:ascii="Times New Roman" w:eastAsia="Times New Roman" w:hAnsi="Times New Roman" w:cs="Times New Roman"/>
          <w:sz w:val="24"/>
          <w:szCs w:val="24"/>
          <w:lang w:val="tr-TR"/>
        </w:rPr>
        <w:fldChar w:fldCharType="end"/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kullanın.</w:t>
      </w:r>
      <w:r w:rsidR="005E41E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Yazılım aşağıdaki linkten indirilebilir: </w:t>
      </w:r>
      <w:hyperlink r:id="rId6" w:tgtFrame="_blank" w:history="1">
        <w:r w:rsidR="005E41E4" w:rsidRPr="00EE76E6">
          <w:rPr>
            <w:rStyle w:val="Hyperlink"/>
            <w:rFonts w:ascii="Times New Roman" w:hAnsi="Times New Roman" w:cs="Times New Roman"/>
            <w:color w:val="1155CC"/>
            <w:sz w:val="24"/>
            <w:szCs w:val="24"/>
            <w:shd w:val="clear" w:color="auto" w:fill="FFFFFF"/>
          </w:rPr>
          <w:t>https://www.thermoflow.com/Demo/tmp/Thermoflow 23 Free Trial Setup - A549A - 2 - 10.exe</w:t>
        </w:r>
      </w:hyperlink>
    </w:p>
    <w:p w:rsidR="00CE4C59" w:rsidRPr="00EE76E6" w:rsidRDefault="00466923" w:rsidP="005E4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b) Proje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raporu e-mail ile gönderilecektir.</w:t>
      </w:r>
    </w:p>
    <w:p w:rsidR="00FF17B2" w:rsidRPr="00EE76E6" w:rsidRDefault="00FF17B2" w:rsidP="00B0336C">
      <w:pPr>
        <w:rPr>
          <w:rFonts w:ascii="Times New Roman" w:hAnsi="Times New Roman" w:cs="Times New Roman"/>
          <w:sz w:val="24"/>
          <w:szCs w:val="24"/>
        </w:rPr>
      </w:pPr>
    </w:p>
    <w:p w:rsidR="00FF17B2" w:rsidRDefault="00FF17B2" w:rsidP="00B0336C"/>
    <w:p w:rsidR="00BD185C" w:rsidRP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MAK2142 Thermodynamics II</w:t>
      </w:r>
    </w:p>
    <w:p w:rsidR="00BD185C" w:rsidRPr="00CE4C59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ject 2:  Steam</w:t>
      </w:r>
      <w:r w:rsidRPr="00CE4C59">
        <w:rPr>
          <w:rFonts w:ascii="Times New Roman" w:eastAsia="Times New Roman" w:hAnsi="Times New Roman" w:cs="Times New Roman"/>
          <w:b/>
          <w:sz w:val="24"/>
          <w:szCs w:val="24"/>
        </w:rPr>
        <w:t xml:space="preserve"> Turbine</w:t>
      </w:r>
      <w:r w:rsidR="00466923">
        <w:rPr>
          <w:rFonts w:ascii="Times New Roman" w:eastAsia="Times New Roman" w:hAnsi="Times New Roman" w:cs="Times New Roman"/>
          <w:b/>
          <w:sz w:val="24"/>
          <w:szCs w:val="24"/>
        </w:rPr>
        <w:t xml:space="preserve"> Cycle</w:t>
      </w:r>
    </w:p>
    <w:p w:rsid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66923" w:rsidRDefault="00466923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JECT 2:</w:t>
      </w:r>
    </w:p>
    <w:p w:rsidR="00BD185C" w:rsidRPr="00BD185C" w:rsidRDefault="00466923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ssignment</w:t>
      </w:r>
      <w:r w:rsidR="00BD185C" w:rsidRPr="00BD185C">
        <w:rPr>
          <w:rFonts w:ascii="Times New Roman" w:eastAsia="Times New Roman" w:hAnsi="Times New Roman" w:cs="Times New Roman"/>
          <w:b/>
          <w:sz w:val="24"/>
          <w:szCs w:val="24"/>
        </w:rPr>
        <w:t xml:space="preserve"> Date:</w:t>
      </w:r>
      <w:r w:rsidR="00BD185C" w:rsidRPr="00BD185C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11.04.2020 </w:t>
      </w:r>
    </w:p>
    <w:p w:rsidR="00FF17B2" w:rsidRDefault="00BD185C" w:rsidP="00BD185C"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 xml:space="preserve">Due Date: </w:t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>.04.2020</w:t>
      </w:r>
    </w:p>
    <w:p w:rsidR="005E41E4" w:rsidRPr="00EE76E6" w:rsidRDefault="00CE4C59" w:rsidP="00B0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6923">
        <w:rPr>
          <w:rFonts w:ascii="Times New Roman" w:eastAsia="Times New Roman" w:hAnsi="Times New Roman" w:cs="Times New Roman"/>
          <w:b/>
          <w:sz w:val="24"/>
          <w:szCs w:val="24"/>
        </w:rPr>
        <w:t xml:space="preserve">Project Description: </w:t>
      </w:r>
      <w:r w:rsidRPr="00466923">
        <w:rPr>
          <w:rFonts w:ascii="Times New Roman" w:eastAsia="Times New Roman" w:hAnsi="Times New Roman" w:cs="Times New Roman"/>
          <w:b/>
          <w:sz w:val="24"/>
          <w:szCs w:val="24"/>
        </w:rPr>
        <w:br/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You are requested to perform a project study for a newly built small community to generate the electricity needed by its inhabitants. You are, in this regard, requested to consider </w:t>
      </w:r>
      <w:r w:rsidR="00FF17B2">
        <w:rPr>
          <w:rFonts w:ascii="Times New Roman" w:eastAsia="Times New Roman" w:hAnsi="Times New Roman" w:cs="Times New Roman"/>
          <w:sz w:val="24"/>
          <w:szCs w:val="24"/>
        </w:rPr>
        <w:t>a steam power plant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. Assume an isentropic efficiency of </w:t>
      </w:r>
      <w:r w:rsidR="00FF17B2">
        <w:rPr>
          <w:rFonts w:ascii="Times New Roman" w:eastAsia="Times New Roman" w:hAnsi="Times New Roman" w:cs="Times New Roman"/>
          <w:sz w:val="24"/>
          <w:szCs w:val="24"/>
        </w:rPr>
        <w:t>9</w:t>
      </w:r>
      <w:r w:rsidR="0023038A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% for both </w:t>
      </w:r>
      <w:r w:rsidR="00FF17B2">
        <w:rPr>
          <w:rFonts w:ascii="Times New Roman" w:eastAsia="Times New Roman" w:hAnsi="Times New Roman" w:cs="Times New Roman"/>
          <w:sz w:val="24"/>
          <w:szCs w:val="24"/>
        </w:rPr>
        <w:t>pump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 and turbine. You are requested to develop and analyze a system by considering heat input from two out of three fuel groups, namely liquid, gas and solid fuels.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1)    Follow the following solution procedure: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 xml:space="preserve">·       Design a </w:t>
      </w:r>
      <w:r w:rsidR="00FF17B2">
        <w:rPr>
          <w:rFonts w:ascii="Times New Roman" w:eastAsia="Times New Roman" w:hAnsi="Times New Roman" w:cs="Times New Roman"/>
          <w:sz w:val="24"/>
          <w:szCs w:val="24"/>
        </w:rPr>
        <w:t xml:space="preserve">steam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power plant and run it at least for two types of fuels selected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Make problem statement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Show the cycle on a T-s diagram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Make CONCEPTUALLY CORRECT assumptions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List all properties obtained and/or calculated and/or assumed in the table form for the plant based on the state points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Write all balance equations (mass, energy, entropy, and exergy) for each device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Perform the calculations through </w:t>
      </w:r>
      <w:r w:rsidR="00FF17B2" w:rsidRPr="00FF17B2">
        <w:rPr>
          <w:rFonts w:ascii="Times New Roman" w:eastAsia="Times New Roman" w:hAnsi="Times New Roman" w:cs="Times New Roman"/>
          <w:sz w:val="24"/>
          <w:szCs w:val="24"/>
        </w:rPr>
        <w:t>Cycle-Tempo</w:t>
      </w:r>
      <w:r w:rsidR="00FF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software package for all mass flow</w:t>
      </w:r>
      <w:r w:rsidR="002303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rates, heat and work rates, efficiencies for all components and the entire system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Entropy and exergy analyses will be performed separately through the balance equations to calculate entropy generations and exergy destructions for each unit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Discuss results (with reasoning and verification)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</w:rPr>
        <w:br/>
        <w:t xml:space="preserve">2)    Discuss both cost and environmental impact issues for the cases considered. 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</w:rPr>
        <w:br/>
      </w:r>
      <w:r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Remarks</w:t>
      </w:r>
      <w:proofErr w:type="gramStart"/>
      <w:r w:rsidR="00466923" w:rsidRPr="00EE76E6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EE76E6">
        <w:rPr>
          <w:rFonts w:ascii="Times New Roman" w:eastAsia="Times New Roman" w:hAnsi="Times New Roman" w:cs="Times New Roman"/>
          <w:sz w:val="24"/>
          <w:szCs w:val="24"/>
        </w:rPr>
        <w:br/>
      </w:r>
      <w:r w:rsidR="00466923" w:rsidRPr="00EE76E6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t>Use</w:t>
      </w:r>
      <w:r w:rsidR="00DB5AD7" w:rsidRPr="00EE76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7" w:history="1">
        <w:r w:rsidR="00FF17B2" w:rsidRPr="00EE76E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ycle-Tempo</w:t>
        </w:r>
        <w:r w:rsidR="00DB5AD7" w:rsidRPr="00EE76E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EE76E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oftware</w:t>
        </w:r>
      </w:hyperlink>
      <w:r w:rsidRPr="00EE76E6">
        <w:rPr>
          <w:rFonts w:ascii="Times New Roman" w:eastAsia="Times New Roman" w:hAnsi="Times New Roman" w:cs="Times New Roman"/>
          <w:sz w:val="24"/>
          <w:szCs w:val="24"/>
        </w:rPr>
        <w:t xml:space="preserve"> for the above calculations</w:t>
      </w:r>
      <w:r w:rsidR="005E41E4" w:rsidRPr="00EE76E6">
        <w:rPr>
          <w:rFonts w:ascii="Times New Roman" w:eastAsia="Times New Roman" w:hAnsi="Times New Roman" w:cs="Times New Roman"/>
          <w:sz w:val="24"/>
          <w:szCs w:val="24"/>
        </w:rPr>
        <w:t xml:space="preserve">. Download the software through link below: </w:t>
      </w:r>
    </w:p>
    <w:p w:rsidR="005E41E4" w:rsidRPr="00EE76E6" w:rsidRDefault="00EE76E6" w:rsidP="005E4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="005E41E4" w:rsidRPr="00EE76E6">
          <w:rPr>
            <w:rStyle w:val="Hyperlink"/>
            <w:rFonts w:ascii="Times New Roman" w:hAnsi="Times New Roman" w:cs="Times New Roman"/>
            <w:sz w:val="24"/>
            <w:szCs w:val="24"/>
          </w:rPr>
          <w:t>http://www.asimptote.nl/software/cycle-tempo/</w:t>
        </w:r>
      </w:hyperlink>
    </w:p>
    <w:p w:rsidR="00CE4C59" w:rsidRPr="00EE76E6" w:rsidRDefault="00466923" w:rsidP="00B0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76E6">
        <w:rPr>
          <w:rFonts w:ascii="Times New Roman" w:eastAsia="Times New Roman" w:hAnsi="Times New Roman" w:cs="Times New Roman"/>
          <w:sz w:val="24"/>
          <w:szCs w:val="24"/>
        </w:rPr>
        <w:t xml:space="preserve">b) </w:t>
      </w:r>
      <w:r w:rsidR="00CE4C59" w:rsidRPr="00EE76E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t>project</w:t>
      </w:r>
      <w:r w:rsidR="00CE4C59" w:rsidRPr="00EE76E6">
        <w:rPr>
          <w:rFonts w:ascii="Times New Roman" w:eastAsia="Times New Roman" w:hAnsi="Times New Roman" w:cs="Times New Roman"/>
          <w:sz w:val="24"/>
          <w:szCs w:val="24"/>
        </w:rPr>
        <w:t xml:space="preserve"> report will be submitted through 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</w:rPr>
        <w:t xml:space="preserve">e-mail. </w:t>
      </w:r>
      <w:r w:rsidR="00CE4C59" w:rsidRPr="00EE76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66923" w:rsidRPr="00EE76E6" w:rsidRDefault="00466923">
      <w:pPr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MAK2142 Termodinamik II</w:t>
      </w: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Proje </w:t>
      </w:r>
      <w:r w:rsidR="0049106E"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2</w:t>
      </w: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: Buhar Türbini</w:t>
      </w:r>
      <w:r w:rsidR="00466923"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 Cevrimi</w:t>
      </w: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</w:p>
    <w:p w:rsidR="00466923" w:rsidRPr="00EE76E6" w:rsidRDefault="00466923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PROJE 2:</w:t>
      </w: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Verildiği Tarih:</w:t>
      </w: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ab/>
        <w:t xml:space="preserve">11.04.2020 </w:t>
      </w:r>
    </w:p>
    <w:p w:rsidR="00BD185C" w:rsidRPr="00EE76E6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Teslim Tarihi: </w:t>
      </w: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ab/>
        <w:t>28.04.2020</w:t>
      </w:r>
    </w:p>
    <w:p w:rsidR="00FF17B2" w:rsidRPr="00EE76E6" w:rsidRDefault="00FF17B2" w:rsidP="004669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C3B93" w:rsidRPr="00EE76E6" w:rsidRDefault="00DC3B93" w:rsidP="004669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Proje Tanımı: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Sakinlerinin ihtiyaç duyduğu elektriği üretmek için yeni inşa edilmiş küçük bir yerleşim yeri</w:t>
      </w:r>
      <w:r w:rsidR="007A052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nde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bir proje çalışması yapmanız isteniyor. Bu bağlamda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,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bir 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buharlı güç santralini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dikkate al</w:t>
      </w:r>
      <w:r w:rsidR="00DB5AD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ı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Pompa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ve türbin için izantropik verimleri % 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9</w:t>
      </w:r>
      <w:r w:rsidR="0023038A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0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kabul edin. Sıvı, gaz ve katı yakıtlar</w:t>
      </w:r>
      <w:r w:rsidR="00DB5AD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ın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kisinden gelen ısı girdisini dikkate alarak bir sistem geliştir</w:t>
      </w:r>
      <w:r w:rsidR="00DB5AD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ip analiz edin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1)    Aşağıda</w:t>
      </w:r>
      <w:r w:rsidR="00DB5AD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ki çözüm adımlarını takip edin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: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Bir 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buharlı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güç çevrimi tasarlayın ve en az 2 farklı yakıt ile analiz edi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Problemi belirleyin.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·       Çevrimi bir T-s diyagramında gösteri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KAVRAMSAL </w:t>
      </w:r>
      <w:r w:rsidR="00DB5AD7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olarak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DOĞRU varsayımlar yapı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·       Elde edilen ve/veya hesaplanan ve/veya kabul edilen tüm özellikleri durum noktalarına göre bir tablo yapın.</w:t>
      </w:r>
    </w:p>
    <w:p w:rsidR="00DC3B93" w:rsidRPr="00EE76E6" w:rsidRDefault="00DC3B93" w:rsidP="00DC3B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·      Her bir cihaz için tüm denge denklemlerini (kütle, enerji, entropi ve ekserji) yazın. </w:t>
      </w:r>
    </w:p>
    <w:p w:rsidR="00DC3B93" w:rsidRPr="00EE76E6" w:rsidRDefault="00DC3B93" w:rsidP="00DC3B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·       Tüm sistem için 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</w:rPr>
        <w:t>Cycle-Tempo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yazılımını kullanarak kütle akış hızları, ısıl güç, iş ve verim hesaplamalarını yapın.</w:t>
      </w:r>
    </w:p>
    <w:p w:rsidR="00DB5AD7" w:rsidRPr="00EE76E6" w:rsidRDefault="00DB5AD7" w:rsidP="00DB5A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·       Her bir bileşendeki entropi üretimi ve ekserji yok oluşlarını hesaplamak için denge denklemlerini kullanarak entropi ve ekserji analizlerini yapın.</w:t>
      </w:r>
    </w:p>
    <w:p w:rsidR="00DC3B93" w:rsidRPr="00EE76E6" w:rsidRDefault="00DC3B93" w:rsidP="00DC3B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·       Sonuçları tartışın (nedenleri ve doğrulamalar ile)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="00FF17B2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2)     Ele alınan durumlar için hem maliyet hem de çevresel etki konularını tartışın.</w:t>
      </w:r>
      <w:r w:rsidR="00FF17B2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="00FF17B2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="00466923"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tr-TR"/>
        </w:rPr>
        <w:t>Not</w:t>
      </w:r>
      <w:r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tr-TR"/>
        </w:rPr>
        <w:t>lar</w:t>
      </w:r>
      <w:r w:rsidR="00466923"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tr-TR"/>
        </w:rPr>
        <w:t>:</w:t>
      </w:r>
    </w:p>
    <w:p w:rsidR="00DC3B93" w:rsidRPr="00EE76E6" w:rsidRDefault="00466923" w:rsidP="00DC3B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a) 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Yukarıdaki hesaplamalar için </w:t>
      </w:r>
      <w:r w:rsidR="00EE76E6" w:rsidRPr="00EE76E6">
        <w:rPr>
          <w:rFonts w:ascii="Times New Roman" w:hAnsi="Times New Roman" w:cs="Times New Roman"/>
          <w:sz w:val="24"/>
          <w:szCs w:val="24"/>
        </w:rPr>
        <w:fldChar w:fldCharType="begin"/>
      </w:r>
      <w:r w:rsidR="00EE76E6" w:rsidRPr="00EE76E6">
        <w:rPr>
          <w:rFonts w:ascii="Times New Roman" w:hAnsi="Times New Roman" w:cs="Times New Roman"/>
          <w:sz w:val="24"/>
          <w:szCs w:val="24"/>
        </w:rPr>
        <w:instrText xml:space="preserve"> HYPERLINK "http://www.asimptote.nl/software/cycle-tempo/" </w:instrText>
      </w:r>
      <w:r w:rsidR="00EE76E6" w:rsidRPr="00EE76E6">
        <w:rPr>
          <w:rFonts w:ascii="Times New Roman" w:hAnsi="Times New Roman" w:cs="Times New Roman"/>
          <w:sz w:val="24"/>
          <w:szCs w:val="24"/>
        </w:rPr>
        <w:fldChar w:fldCharType="separate"/>
      </w:r>
      <w:r w:rsidR="00DC3B93" w:rsidRPr="00EE76E6">
        <w:rPr>
          <w:rStyle w:val="Hyperlink"/>
          <w:rFonts w:ascii="Times New Roman" w:eastAsia="Times New Roman" w:hAnsi="Times New Roman" w:cs="Times New Roman"/>
          <w:sz w:val="24"/>
          <w:szCs w:val="24"/>
          <w:lang w:val="tr-TR"/>
        </w:rPr>
        <w:t>Cycle-Tempo yazılımını</w:t>
      </w:r>
      <w:r w:rsidR="00EE76E6" w:rsidRPr="00EE76E6">
        <w:rPr>
          <w:rStyle w:val="Hyperlink"/>
          <w:rFonts w:ascii="Times New Roman" w:eastAsia="Times New Roman" w:hAnsi="Times New Roman" w:cs="Times New Roman"/>
          <w:sz w:val="24"/>
          <w:szCs w:val="24"/>
          <w:lang w:val="tr-TR"/>
        </w:rPr>
        <w:fldChar w:fldCharType="end"/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kullanın.</w:t>
      </w:r>
      <w:r w:rsidR="005E41E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Yazılım aşağıdaki linkten indirilebilir:</w:t>
      </w:r>
    </w:p>
    <w:p w:rsidR="005E41E4" w:rsidRPr="00EE76E6" w:rsidRDefault="00EE76E6" w:rsidP="005E4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="005E41E4" w:rsidRPr="00EE76E6">
          <w:rPr>
            <w:rStyle w:val="Hyperlink"/>
            <w:rFonts w:ascii="Times New Roman" w:hAnsi="Times New Roman" w:cs="Times New Roman"/>
            <w:sz w:val="24"/>
            <w:szCs w:val="24"/>
          </w:rPr>
          <w:t>http://www.asimptote.nl/software/cycle-tempo/</w:t>
        </w:r>
      </w:hyperlink>
    </w:p>
    <w:p w:rsidR="00111F34" w:rsidRPr="00EE76E6" w:rsidRDefault="00466923" w:rsidP="005E4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b) Proje</w:t>
      </w:r>
      <w:r w:rsidR="00DC3B93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raporu e-mail ile gönderilecektir.</w:t>
      </w:r>
    </w:p>
    <w:p w:rsidR="00111F34" w:rsidRPr="00EE76E6" w:rsidRDefault="00111F34" w:rsidP="00B0336C">
      <w:pPr>
        <w:rPr>
          <w:rFonts w:ascii="Times New Roman" w:hAnsi="Times New Roman" w:cs="Times New Roman"/>
          <w:sz w:val="24"/>
          <w:szCs w:val="24"/>
        </w:rPr>
      </w:pPr>
    </w:p>
    <w:p w:rsidR="00111F34" w:rsidRPr="00EE76E6" w:rsidRDefault="00111F34" w:rsidP="00B0336C">
      <w:pPr>
        <w:rPr>
          <w:rFonts w:ascii="Times New Roman" w:hAnsi="Times New Roman" w:cs="Times New Roman"/>
          <w:sz w:val="24"/>
          <w:szCs w:val="24"/>
        </w:rPr>
      </w:pPr>
    </w:p>
    <w:p w:rsidR="005E41E4" w:rsidRDefault="005E41E4" w:rsidP="00B0336C"/>
    <w:p w:rsidR="00BD185C" w:rsidRP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>MAK2142 Thermodynamics II</w:t>
      </w:r>
    </w:p>
    <w:p w:rsidR="00BD185C" w:rsidRPr="00CE4C59" w:rsidRDefault="001322F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ject 3</w:t>
      </w:r>
      <w:r w:rsidR="00BD185C">
        <w:rPr>
          <w:rFonts w:ascii="Times New Roman" w:eastAsia="Times New Roman" w:hAnsi="Times New Roman" w:cs="Times New Roman"/>
          <w:b/>
          <w:sz w:val="24"/>
          <w:szCs w:val="24"/>
        </w:rPr>
        <w:t>: Refrigeration Cycle</w:t>
      </w:r>
    </w:p>
    <w:p w:rsid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66923" w:rsidRDefault="00466923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JECT 3:</w:t>
      </w:r>
    </w:p>
    <w:p w:rsidR="00BD185C" w:rsidRPr="00BD185C" w:rsidRDefault="00A70CB8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ssignment</w:t>
      </w:r>
      <w:r w:rsidR="00BD185C" w:rsidRPr="00BD185C">
        <w:rPr>
          <w:rFonts w:ascii="Times New Roman" w:eastAsia="Times New Roman" w:hAnsi="Times New Roman" w:cs="Times New Roman"/>
          <w:b/>
          <w:sz w:val="24"/>
          <w:szCs w:val="24"/>
        </w:rPr>
        <w:t xml:space="preserve"> Date:</w:t>
      </w:r>
      <w:r w:rsidR="00BD185C" w:rsidRPr="00BD185C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11.04.2020 </w:t>
      </w:r>
    </w:p>
    <w:p w:rsidR="00BD185C" w:rsidRDefault="00BD185C" w:rsidP="00BD18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 xml:space="preserve">Due Date: </w:t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49106E">
        <w:rPr>
          <w:rFonts w:ascii="Times New Roman" w:eastAsia="Times New Roman" w:hAnsi="Times New Roman" w:cs="Times New Roman"/>
          <w:b/>
          <w:sz w:val="24"/>
          <w:szCs w:val="24"/>
        </w:rPr>
        <w:t>05</w:t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>.0</w:t>
      </w:r>
      <w:r w:rsidR="0049106E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D185C">
        <w:rPr>
          <w:rFonts w:ascii="Times New Roman" w:eastAsia="Times New Roman" w:hAnsi="Times New Roman" w:cs="Times New Roman"/>
          <w:b/>
          <w:sz w:val="24"/>
          <w:szCs w:val="24"/>
        </w:rPr>
        <w:t>.2020</w:t>
      </w:r>
    </w:p>
    <w:p w:rsidR="00111F34" w:rsidRDefault="00111F34" w:rsidP="00111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E41E4" w:rsidRPr="00EE76E6" w:rsidRDefault="00111F34" w:rsidP="005E4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6923">
        <w:rPr>
          <w:rFonts w:ascii="Times New Roman" w:eastAsia="Times New Roman" w:hAnsi="Times New Roman" w:cs="Times New Roman"/>
          <w:b/>
          <w:sz w:val="24"/>
          <w:szCs w:val="24"/>
        </w:rPr>
        <w:t xml:space="preserve">Project Description: </w:t>
      </w:r>
      <w:r w:rsidRPr="00466923">
        <w:rPr>
          <w:rFonts w:ascii="Times New Roman" w:eastAsia="Times New Roman" w:hAnsi="Times New Roman" w:cs="Times New Roman"/>
          <w:b/>
          <w:sz w:val="24"/>
          <w:szCs w:val="24"/>
        </w:rPr>
        <w:br/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You are requested to perform a </w:t>
      </w:r>
      <w:r w:rsidR="00A70CB8">
        <w:rPr>
          <w:rFonts w:ascii="Times New Roman" w:eastAsia="Times New Roman" w:hAnsi="Times New Roman" w:cs="Times New Roman"/>
          <w:sz w:val="24"/>
          <w:szCs w:val="24"/>
        </w:rPr>
        <w:t>project study for a newly built</w:t>
      </w:r>
      <w:r w:rsidR="00057BAE">
        <w:rPr>
          <w:rFonts w:ascii="Times New Roman" w:eastAsia="Times New Roman" w:hAnsi="Times New Roman" w:cs="Times New Roman"/>
          <w:sz w:val="24"/>
          <w:szCs w:val="24"/>
        </w:rPr>
        <w:t xml:space="preserve"> house or a</w:t>
      </w:r>
      <w:r w:rsidR="00A70CB8">
        <w:rPr>
          <w:rFonts w:ascii="Times New Roman" w:eastAsia="Times New Roman" w:hAnsi="Times New Roman" w:cs="Times New Roman"/>
          <w:sz w:val="24"/>
          <w:szCs w:val="24"/>
        </w:rPr>
        <w:t>n</w:t>
      </w:r>
      <w:r w:rsidR="00057BAE">
        <w:rPr>
          <w:rFonts w:ascii="Times New Roman" w:eastAsia="Times New Roman" w:hAnsi="Times New Roman" w:cs="Times New Roman"/>
          <w:sz w:val="24"/>
          <w:szCs w:val="24"/>
        </w:rPr>
        <w:t xml:space="preserve"> apartment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eastAsia="Times New Roman" w:hAnsi="Times New Roman" w:cs="Times New Roman"/>
          <w:sz w:val="24"/>
          <w:szCs w:val="24"/>
        </w:rPr>
        <w:t>provide a cooling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 needed by </w:t>
      </w:r>
      <w:r w:rsidR="00A70CB8">
        <w:rPr>
          <w:rFonts w:ascii="Times New Roman" w:eastAsia="Times New Roman" w:hAnsi="Times New Roman" w:cs="Times New Roman"/>
          <w:sz w:val="24"/>
          <w:szCs w:val="24"/>
        </w:rPr>
        <w:t>the family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. You are, </w:t>
      </w:r>
      <w:r w:rsidRPr="00AB640A">
        <w:rPr>
          <w:rFonts w:ascii="Times New Roman" w:eastAsia="Times New Roman" w:hAnsi="Times New Roman" w:cs="Times New Roman"/>
          <w:sz w:val="24"/>
          <w:szCs w:val="24"/>
        </w:rPr>
        <w:t xml:space="preserve">in this regard, requested to consider a refrigeration cycle. Assume an isentropic efficiency of 92% for </w:t>
      </w:r>
      <w:r w:rsidR="00AB640A" w:rsidRPr="00AB640A">
        <w:rPr>
          <w:rFonts w:ascii="Times New Roman" w:eastAsia="Times New Roman" w:hAnsi="Times New Roman" w:cs="Times New Roman"/>
          <w:sz w:val="24"/>
          <w:szCs w:val="24"/>
        </w:rPr>
        <w:t>compressor</w:t>
      </w:r>
      <w:r w:rsidRPr="00AB640A">
        <w:rPr>
          <w:rFonts w:ascii="Times New Roman" w:eastAsia="Times New Roman" w:hAnsi="Times New Roman" w:cs="Times New Roman"/>
          <w:sz w:val="24"/>
          <w:szCs w:val="24"/>
        </w:rPr>
        <w:t xml:space="preserve">. You are requested to develop and analyze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a system by considering </w:t>
      </w:r>
      <w:r>
        <w:rPr>
          <w:rFonts w:ascii="Times New Roman" w:eastAsia="Times New Roman" w:hAnsi="Times New Roman" w:cs="Times New Roman"/>
          <w:sz w:val="24"/>
          <w:szCs w:val="24"/>
        </w:rPr>
        <w:t>the properties of the selected refrigerants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1)    Follow the following solution procedure: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 xml:space="preserve">·       Design 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eam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power plant and run it at least for two types of </w:t>
      </w:r>
      <w:r>
        <w:rPr>
          <w:rFonts w:ascii="Times New Roman" w:eastAsia="Times New Roman" w:hAnsi="Times New Roman" w:cs="Times New Roman"/>
          <w:sz w:val="24"/>
          <w:szCs w:val="24"/>
        </w:rPr>
        <w:t>refrigerants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 selected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Make problem statement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Show the cycle on a T-s diagram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Make CONCEPTUALLY CORRECT assumptions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List all properties obtained and/or calculated and/or assumed in the table form for the plant based on the state points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Write all balance equations (mass, energy, entropy, and exergy) for each device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Perform the calculations through </w:t>
      </w:r>
      <w:r w:rsidRPr="00111F34">
        <w:rPr>
          <w:rFonts w:ascii="Times New Roman" w:eastAsia="Times New Roman" w:hAnsi="Times New Roman" w:cs="Times New Roman"/>
          <w:sz w:val="24"/>
          <w:szCs w:val="24"/>
        </w:rPr>
        <w:t>CoolPac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software package for all mass flow</w:t>
      </w:r>
      <w:r w:rsidR="002303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>rates, heat and work rates, efficiencies for all components and the entire system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Entropy and exergy analyses will be performed separately through the balance equations to calculate entropy generations and exergy destructions for each unit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>·       Discuss results (with reasoning and verification)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  <w:t xml:space="preserve">2)    Discuss both cost and environmental impact issues </w:t>
      </w:r>
      <w:r>
        <w:rPr>
          <w:rFonts w:ascii="Times New Roman" w:eastAsia="Times New Roman" w:hAnsi="Times New Roman" w:cs="Times New Roman"/>
          <w:sz w:val="24"/>
          <w:szCs w:val="24"/>
        </w:rPr>
        <w:t>for the cases considered.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</w:r>
      <w:r w:rsidRPr="00566C49">
        <w:rPr>
          <w:rFonts w:ascii="Times New Roman" w:eastAsia="Times New Roman" w:hAnsi="Times New Roman" w:cs="Times New Roman"/>
          <w:sz w:val="24"/>
          <w:szCs w:val="24"/>
        </w:rPr>
        <w:br/>
      </w:r>
      <w:r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Remarks</w:t>
      </w:r>
      <w:proofErr w:type="gramStart"/>
      <w:r w:rsidR="00EE76E6"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:</w:t>
      </w:r>
      <w:proofErr w:type="gramEnd"/>
      <w:r w:rsidRPr="00EE76E6">
        <w:rPr>
          <w:rFonts w:ascii="Times New Roman" w:eastAsia="Times New Roman" w:hAnsi="Times New Roman" w:cs="Times New Roman"/>
          <w:i/>
          <w:sz w:val="24"/>
          <w:szCs w:val="24"/>
        </w:rPr>
        <w:br/>
      </w:r>
      <w:r w:rsidR="00EE76E6" w:rsidRPr="00EE76E6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t>Use </w:t>
      </w:r>
      <w:proofErr w:type="spellStart"/>
      <w:r w:rsidR="00EE76E6" w:rsidRPr="00EE76E6">
        <w:rPr>
          <w:rFonts w:ascii="Times New Roman" w:hAnsi="Times New Roman" w:cs="Times New Roman"/>
        </w:rPr>
        <w:fldChar w:fldCharType="begin"/>
      </w:r>
      <w:r w:rsidR="00EE76E6" w:rsidRPr="00EE76E6">
        <w:rPr>
          <w:rFonts w:ascii="Times New Roman" w:hAnsi="Times New Roman" w:cs="Times New Roman"/>
        </w:rPr>
        <w:instrText xml:space="preserve"> HYPERLINK "https://www.ipu.dk/products/coolpack/" </w:instrText>
      </w:r>
      <w:r w:rsidR="00EE76E6" w:rsidRPr="00EE76E6">
        <w:rPr>
          <w:rFonts w:ascii="Times New Roman" w:hAnsi="Times New Roman" w:cs="Times New Roman"/>
        </w:rPr>
        <w:fldChar w:fldCharType="separate"/>
      </w:r>
      <w:r w:rsidR="00CA483C" w:rsidRPr="00EE76E6">
        <w:rPr>
          <w:rStyle w:val="Hyperlink"/>
          <w:rFonts w:ascii="Times New Roman" w:eastAsia="Times New Roman" w:hAnsi="Times New Roman" w:cs="Times New Roman"/>
          <w:sz w:val="24"/>
          <w:szCs w:val="24"/>
        </w:rPr>
        <w:t>CoolPack</w:t>
      </w:r>
      <w:proofErr w:type="spellEnd"/>
      <w:r w:rsidR="00CA483C" w:rsidRPr="00EE76E6">
        <w:rPr>
          <w:rStyle w:val="Hyperlink"/>
          <w:rFonts w:ascii="Times New Roman" w:eastAsia="Times New Roman" w:hAnsi="Times New Roman" w:cs="Times New Roman"/>
          <w:sz w:val="24"/>
          <w:szCs w:val="24"/>
        </w:rPr>
        <w:t xml:space="preserve"> software</w:t>
      </w:r>
      <w:r w:rsidR="00EE76E6" w:rsidRPr="00EE76E6">
        <w:rPr>
          <w:rStyle w:val="Hyperlink"/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EE76E6">
        <w:rPr>
          <w:rFonts w:ascii="Times New Roman" w:eastAsia="Times New Roman" w:hAnsi="Times New Roman" w:cs="Times New Roman"/>
          <w:sz w:val="24"/>
          <w:szCs w:val="24"/>
        </w:rPr>
        <w:t xml:space="preserve"> for the above calculations</w:t>
      </w:r>
      <w:r w:rsidR="005E41E4" w:rsidRPr="00EE76E6">
        <w:rPr>
          <w:rFonts w:ascii="Times New Roman" w:eastAsia="Times New Roman" w:hAnsi="Times New Roman" w:cs="Times New Roman"/>
          <w:sz w:val="24"/>
          <w:szCs w:val="24"/>
        </w:rPr>
        <w:t xml:space="preserve">. . Download the software through link below: </w:t>
      </w:r>
    </w:p>
    <w:p w:rsidR="00111F34" w:rsidRPr="00EE76E6" w:rsidRDefault="00EE76E6" w:rsidP="005E4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5E41E4" w:rsidRPr="00EE76E6">
          <w:rPr>
            <w:rStyle w:val="Hyperlink"/>
            <w:rFonts w:ascii="Times New Roman" w:hAnsi="Times New Roman" w:cs="Times New Roman"/>
            <w:sz w:val="24"/>
            <w:szCs w:val="24"/>
          </w:rPr>
          <w:t>https://www.ipu.dk/products/coolpack/</w:t>
        </w:r>
      </w:hyperlink>
      <w:r w:rsidRPr="00EE76E6">
        <w:rPr>
          <w:rFonts w:ascii="Times New Roman" w:eastAsia="Times New Roman" w:hAnsi="Times New Roman" w:cs="Times New Roman"/>
          <w:sz w:val="24"/>
          <w:szCs w:val="24"/>
        </w:rPr>
        <w:br/>
        <w:t xml:space="preserve">b) </w:t>
      </w:r>
      <w:proofErr w:type="gramStart"/>
      <w:r w:rsidR="00111F34" w:rsidRPr="00EE76E6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="00111F34" w:rsidRPr="00EE76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t>project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</w:rPr>
        <w:t xml:space="preserve"> report will be submitted through e-mail.  </w:t>
      </w:r>
    </w:p>
    <w:p w:rsidR="00111F34" w:rsidRPr="00EE76E6" w:rsidRDefault="00111F34" w:rsidP="00111F34">
      <w:pPr>
        <w:rPr>
          <w:rFonts w:ascii="Times New Roman" w:hAnsi="Times New Roman" w:cs="Times New Roman"/>
        </w:rPr>
      </w:pPr>
    </w:p>
    <w:p w:rsidR="00BD185C" w:rsidRPr="00EE76E6" w:rsidRDefault="00BD185C" w:rsidP="005E41E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MAK2142 Termodinamik II</w:t>
      </w:r>
    </w:p>
    <w:p w:rsidR="00BD185C" w:rsidRPr="00EE76E6" w:rsidRDefault="00BD185C" w:rsidP="005E41E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Proje 3: Soğutma Çevrimi </w:t>
      </w:r>
    </w:p>
    <w:p w:rsidR="00BD185C" w:rsidRPr="00EE76E6" w:rsidRDefault="00BD185C" w:rsidP="005E41E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</w:p>
    <w:p w:rsidR="00466923" w:rsidRPr="00EE76E6" w:rsidRDefault="00466923" w:rsidP="005E41E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PROJE 3:</w:t>
      </w:r>
    </w:p>
    <w:p w:rsidR="00BD185C" w:rsidRPr="00EE76E6" w:rsidRDefault="00BD185C" w:rsidP="005E41E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Verildiği Tarih:</w:t>
      </w: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ab/>
        <w:t xml:space="preserve">11.04.2020 </w:t>
      </w:r>
    </w:p>
    <w:p w:rsidR="00BD185C" w:rsidRPr="00EE76E6" w:rsidRDefault="00BD185C" w:rsidP="005E41E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 xml:space="preserve">Teslim Tarihi: </w:t>
      </w: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ab/>
        <w:t>05.05.2020</w:t>
      </w:r>
    </w:p>
    <w:p w:rsidR="005E41E4" w:rsidRPr="00EE76E6" w:rsidRDefault="005E41E4" w:rsidP="005E4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:rsidR="00111F34" w:rsidRPr="00EE76E6" w:rsidRDefault="00111F34" w:rsidP="005E4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b/>
          <w:sz w:val="24"/>
          <w:szCs w:val="24"/>
          <w:lang w:val="tr-TR"/>
        </w:rPr>
        <w:t>Proje Tanımı: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="00A70CB8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Bir ailenin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htiyaç duyduğu soğutmayı sağlamak için yeni inşa edilmiş </w:t>
      </w:r>
      <w:r w:rsidR="00057BAE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bir ev veya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küçük bir </w:t>
      </w:r>
      <w:r w:rsidR="00A70CB8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daire</w:t>
      </w:r>
      <w:r w:rsidR="00057BAE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için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bir proje çalışması yapmanız isteniyor. Bu bağlamda, bir soğutma çevrimi dikkate almanız isteniyor. </w:t>
      </w:r>
      <w:r w:rsidR="00AB640A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Kompresör için izantropik verimi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% 92 kabul ediniz. Belirleyeceğiniz bir soğutucu akışkana ait özellikleri dikkate alarak bir sistem geliştirip analiz etmeniz isteniyor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1)    Aşağıd</w:t>
      </w:r>
      <w:r w:rsidR="007A052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aki çözüm adımlarını takip edin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: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·       Bir soğutma çevrimi tasarlayın ve en az 2 farklı soğutucu akışkan ile analiz edi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Problemi belirleyin.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·       Çevrimi bir T-s diyagramında gösteri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 xml:space="preserve">·       KAVRAMSAL </w:t>
      </w:r>
      <w:r w:rsidR="007A052C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olarak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DOĞRU varsayımlar yapı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·       Elde edilen ve/veya hesaplanan ve/veya kabul edilen tüm özellikleri durum noktalarına göre bir tablo yapın.</w:t>
      </w:r>
    </w:p>
    <w:p w:rsidR="00111F34" w:rsidRPr="00EE76E6" w:rsidRDefault="00111F34" w:rsidP="00111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·      Her bir cihaz için tüm denge denklemlerini (kütle, enerji, entropi ve ekserji) yazın. </w:t>
      </w:r>
    </w:p>
    <w:p w:rsidR="00111F34" w:rsidRPr="00EE76E6" w:rsidRDefault="00111F34" w:rsidP="00111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·       Tüm sistem için </w:t>
      </w:r>
      <w:r w:rsidRPr="00EE76E6">
        <w:rPr>
          <w:rFonts w:ascii="Times New Roman" w:eastAsia="Times New Roman" w:hAnsi="Times New Roman" w:cs="Times New Roman"/>
          <w:sz w:val="24"/>
          <w:szCs w:val="24"/>
        </w:rPr>
        <w:t xml:space="preserve">CoolPack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yazılımını kullanarak kütle akış hızları, ısıl güç, iş ve COP hesaplamalarını yapın.</w:t>
      </w:r>
    </w:p>
    <w:p w:rsidR="007A052C" w:rsidRPr="00EE76E6" w:rsidRDefault="007A052C" w:rsidP="007A05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·       Her bir bileşendeki entropi üretimi ve ekserji yok oluşlarını hesaplamak için denge denklemlerini kullanarak entropi ve ekserji analizlerini yapın.</w:t>
      </w:r>
    </w:p>
    <w:p w:rsidR="00111F34" w:rsidRPr="00EE76E6" w:rsidRDefault="00111F34" w:rsidP="00111F34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·       Sonuçları tartışın (nedenleri ve doğrulamalar ile)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  <w:t>2)     Ele alınan durumlar için hem maliyet hem de çevresel etki konularını tartışın.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br/>
      </w:r>
      <w:r w:rsidR="00EE76E6"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tr-TR"/>
        </w:rPr>
        <w:t>Not</w:t>
      </w:r>
      <w:r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tr-TR"/>
        </w:rPr>
        <w:t>lar</w:t>
      </w:r>
      <w:r w:rsidR="00EE76E6" w:rsidRPr="00EE76E6">
        <w:rPr>
          <w:rFonts w:ascii="Times New Roman" w:eastAsia="Times New Roman" w:hAnsi="Times New Roman" w:cs="Times New Roman"/>
          <w:i/>
          <w:sz w:val="24"/>
          <w:szCs w:val="24"/>
          <w:u w:val="single"/>
          <w:lang w:val="tr-TR"/>
        </w:rPr>
        <w:t>:</w:t>
      </w:r>
    </w:p>
    <w:p w:rsidR="00111F34" w:rsidRPr="00EE76E6" w:rsidRDefault="00EE76E6" w:rsidP="00111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a) 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Yukarıdaki hesaplamalar için </w:t>
      </w:r>
      <w:hyperlink r:id="rId11" w:history="1">
        <w:r w:rsidR="00CA483C" w:rsidRPr="00EE76E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tr-TR"/>
          </w:rPr>
          <w:t>CoolPack yazılımı</w:t>
        </w:r>
        <w:r w:rsidR="00111F34" w:rsidRPr="00EE76E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tr-TR"/>
          </w:rPr>
          <w:t>nı</w:t>
        </w:r>
      </w:hyperlink>
      <w:r w:rsidR="00111F3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kullanın.</w:t>
      </w:r>
      <w:r w:rsidR="005E41E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Yazılım aşağıdaki linkten indirilebilir:</w:t>
      </w:r>
    </w:p>
    <w:p w:rsidR="005E41E4" w:rsidRPr="00EE76E6" w:rsidRDefault="00EE76E6" w:rsidP="00111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hyperlink r:id="rId12" w:history="1">
        <w:r w:rsidR="005E41E4" w:rsidRPr="00EE76E6">
          <w:rPr>
            <w:rStyle w:val="Hyperlink"/>
            <w:rFonts w:ascii="Times New Roman" w:hAnsi="Times New Roman" w:cs="Times New Roman"/>
            <w:sz w:val="24"/>
            <w:szCs w:val="24"/>
          </w:rPr>
          <w:t>https://www.ipu.dk/products/coolpack/</w:t>
        </w:r>
      </w:hyperlink>
    </w:p>
    <w:p w:rsidR="00111F34" w:rsidRPr="00EE76E6" w:rsidRDefault="00EE76E6" w:rsidP="00111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b)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</w:t>
      </w:r>
      <w:r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>Proje</w:t>
      </w:r>
      <w:r w:rsidR="00111F34" w:rsidRPr="00EE76E6">
        <w:rPr>
          <w:rFonts w:ascii="Times New Roman" w:eastAsia="Times New Roman" w:hAnsi="Times New Roman" w:cs="Times New Roman"/>
          <w:sz w:val="24"/>
          <w:szCs w:val="24"/>
          <w:lang w:val="tr-TR"/>
        </w:rPr>
        <w:t xml:space="preserve"> raporu e-mail ile gönderilecektir.</w:t>
      </w:r>
    </w:p>
    <w:p w:rsidR="00111F34" w:rsidRPr="00EE76E6" w:rsidRDefault="00111F34" w:rsidP="00B0336C">
      <w:pPr>
        <w:rPr>
          <w:rFonts w:ascii="Times New Roman" w:hAnsi="Times New Roman" w:cs="Times New Roman"/>
        </w:rPr>
      </w:pPr>
    </w:p>
    <w:sectPr w:rsidR="00111F34" w:rsidRPr="00EE76E6" w:rsidSect="00FF17B2"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MjU1NTYxMzc2NDVW0lEKTi0uzszPAykwqQUAUFQaiiwAAAA="/>
  </w:docVars>
  <w:rsids>
    <w:rsidRoot w:val="005179C3"/>
    <w:rsid w:val="00057BAE"/>
    <w:rsid w:val="00111F34"/>
    <w:rsid w:val="001322FC"/>
    <w:rsid w:val="00213755"/>
    <w:rsid w:val="0023038A"/>
    <w:rsid w:val="002A13D7"/>
    <w:rsid w:val="002A6307"/>
    <w:rsid w:val="003D66F1"/>
    <w:rsid w:val="00435EBB"/>
    <w:rsid w:val="00466923"/>
    <w:rsid w:val="0049106E"/>
    <w:rsid w:val="005179C3"/>
    <w:rsid w:val="00566C49"/>
    <w:rsid w:val="005E41E4"/>
    <w:rsid w:val="007A052C"/>
    <w:rsid w:val="00801ED7"/>
    <w:rsid w:val="00A70CB8"/>
    <w:rsid w:val="00AB640A"/>
    <w:rsid w:val="00B0336C"/>
    <w:rsid w:val="00B43594"/>
    <w:rsid w:val="00BD185C"/>
    <w:rsid w:val="00C8397F"/>
    <w:rsid w:val="00CA483C"/>
    <w:rsid w:val="00CE4C59"/>
    <w:rsid w:val="00DB5AD7"/>
    <w:rsid w:val="00DC3B93"/>
    <w:rsid w:val="00EE76E6"/>
    <w:rsid w:val="00FF1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6E725"/>
  <w15:chartTrackingRefBased/>
  <w15:docId w15:val="{06BC7909-F759-4DC0-94AE-1CD2831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66C49"/>
  </w:style>
  <w:style w:type="character" w:styleId="Hyperlink">
    <w:name w:val="Hyperlink"/>
    <w:basedOn w:val="DefaultParagraphFont"/>
    <w:uiPriority w:val="99"/>
    <w:unhideWhenUsed/>
    <w:rsid w:val="00FF17B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1ED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669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8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imptote.nl/software/cycle-tempo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simptote.nl/software/cycle-tempo/" TargetMode="External"/><Relationship Id="rId12" Type="http://schemas.openxmlformats.org/officeDocument/2006/relationships/hyperlink" Target="https://www.ipu.dk/products/coolpack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hermoflow.com/Demo/tmp/Thermoflow%2023%20Free%20Trial%20Setup%20-%20A549A%20-%202%20-%2010.exe" TargetMode="External"/><Relationship Id="rId11" Type="http://schemas.openxmlformats.org/officeDocument/2006/relationships/hyperlink" Target="https://www.ipu.dk/products/coolpack/" TargetMode="External"/><Relationship Id="rId5" Type="http://schemas.openxmlformats.org/officeDocument/2006/relationships/hyperlink" Target="https://www.thermoflow.com/Demo/tmp/Thermoflow%2023%20Free%20Trial%20Setup%20-%20A549A%20-%202%20-%2010.exe" TargetMode="External"/><Relationship Id="rId10" Type="http://schemas.openxmlformats.org/officeDocument/2006/relationships/hyperlink" Target="https://www.ipu.dk/products/coolpack/" TargetMode="External"/><Relationship Id="rId4" Type="http://schemas.openxmlformats.org/officeDocument/2006/relationships/hyperlink" Target="http://www.thermoflow.com/tf_videos.html" TargetMode="External"/><Relationship Id="rId9" Type="http://schemas.openxmlformats.org/officeDocument/2006/relationships/hyperlink" Target="http://www.asimptote.nl/software/cycle-temp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615</Words>
  <Characters>921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</dc:creator>
  <cp:keywords/>
  <dc:description/>
  <cp:lastModifiedBy>Ibrahim Dincer</cp:lastModifiedBy>
  <cp:revision>3</cp:revision>
  <dcterms:created xsi:type="dcterms:W3CDTF">2020-04-11T10:52:00Z</dcterms:created>
  <dcterms:modified xsi:type="dcterms:W3CDTF">2020-04-11T10:55:00Z</dcterms:modified>
</cp:coreProperties>
</file>